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ห้อง</w:t>
      </w:r>
      <w:r>
        <w:t xml:space="preserve"> </w:t>
      </w:r>
      <w:r>
        <w:t xml:space="preserve">4445</w:t>
      </w:r>
      <w:r>
        <w:t xml:space="preserve"> </w:t>
      </w:r>
      <w:r>
        <w:t xml:space="preserve">(15122021</w:t>
      </w:r>
      <w:r>
        <w:t xml:space="preserve"> </w:t>
      </w:r>
      <w:r>
        <w:t xml:space="preserve">คอมพิวเตอร์พื้นฐาน</w:t>
      </w:r>
      <w:r>
        <w:t xml:space="preserve"> </w:t>
      </w:r>
      <w:r>
        <w:t xml:space="preserve">ปี</w:t>
      </w:r>
      <w:r>
        <w:t xml:space="preserve"> </w:t>
      </w:r>
      <w:r>
        <w:t xml:space="preserve">1)</w:t>
      </w:r>
    </w:p>
    <w:p>
      <w:pPr>
        <w:pStyle w:val="Date"/>
      </w:pPr>
      <w:r>
        <w:t xml:space="preserve">วันอังคารที่</w:t>
      </w:r>
      <w:r>
        <w:t xml:space="preserve"> </w:t>
      </w:r>
      <w:r>
        <w:t xml:space="preserve">3</w:t>
      </w:r>
      <w:r>
        <w:t xml:space="preserve"> </w:t>
      </w:r>
      <w:r>
        <w:t xml:space="preserve">พฤษภ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เดี๋ยว นะคะ พ่อ พี่มาเรียนที่ห้อง ในบางกรณีนะคะแล้วแต่ เดี๋ยวถ้ามีการเปลี่ยนแปลงอะไรอีกเดี๋ยวจะแจ้งให้ทราบล่วงหน้าทุกครั้งค่ะ วันนี้ด่วนนิดนึงเลยแจ้งล่วงหน้าแค่วันเดียว วันนี้นะคะจะเป็นบทที่ 2 นะคะ วิชาหลักการและระบบจัดการฐานข้อมูลนะคะ เป็นเรื่องเกี่ยวกับสถาปัตยกรรมฐานข้อมูลแล้วก็แบบจำลองข้อมูลค่ะ แนวคิดเกี่ยวกับสถาปัตยกรรมข้อมูลนะคะมันก็จะเป็นเกี่ยวกับ เราจะเป็น แนวคิดนะคะอธิบายโครงสร้างฐานข้อมูลแล้วก็ส่วนประกอบที่เอามารวมกันจนได้เกิดระบบฐานข้อมูลขึ้นมานะคะ จะมีส่วนที่เอามาประกอบกัน 3 ส่วนก็คือสถาปัตยกรรมของฐานข้อมูลนะคะ มันเป็นอิสระของฐานข้อมูลเป็นอย่างไรเดี๋ยวอาจารย์ ให้ทราบนะคะ ภาษาหลักที่เราใช้ในระบบจัดการฐานข้อมูล สถาปัตยกรรม ตามของระบบฐานข้อมูลหนี้ จะมีโครงสร้าง อยู่ 3 ระดับ ระดับภายนอกระดับภายใน แล้วก็ระดับแนวคิดนะคะ ซึ่งเป็นรูปแบบแล้วก็โครงสร้างพื้นฐานที่เราใช้กับระบบ ฐานข้อมูลทั่วไปไม่ว่าระบบฐานข้อมูลใดๆก็ตามที่เกิดขึ้นนี่ เราจะต้องมีโครงสร้างข้อมูล 3 ระดับนะคะ ตัวที่อาจารย์พูดถึงเมื่อกี้นี้นะคะ เป็นอิสระของข้อมูลก็คือการที่ผู้ใช้งานเนี่ย สามารถ เปลี่ยนแปลงข้อมูลในระดับแนวคิดหรือระดับภายในได้โดยไม่กระทบกับการเลือกใช้ คือเหมือนเราใช้โปรแกรมพิมพ์งาน เราสามารถพิมพ์งานเพิ่มรูปภาพ ส่งข้อความในสิ่งที่เราทำได้นะคะ หรือเราใช้โปรแกรมในการจัดเก็บข้อมูลต่างๆอาจจะเป็นโปรแกรมสำหรับทำบัญชีนะคะ เราสามารถแก้ไขข้อมูลส่วนตัวภายในระบบนั้นได้ถามว่า โปรแกรมที่เราใช้งานเนี่ยมันมีความเสียหายเกิดขึ้นใหม่นะคะ ไม่มีนะคะเราสามารถเพิ่มข้อมูลก็ได้ แก้ไข แก้ไขชื่อชื่อเล่นหรือจำนวนเงินที่เราใส่เข้าไป แต่โปรแกรมที่เราใช้งานอยู่นี่มันไม่เกิดความเสียหายเกิดขึ้น ซึ่ง การใช้งานของผู้ใช้หนี้ จะมองเห็นโครงสร้างข้อมูลภายนอกเท่านั้นการใช้งานเหมือนเดิมนะคะ การจัดการข้อมูลภายในเนี่ย ระบบ dms เหมือนที่อาจารย์อธิบายเมื่อสัปดาห์ที่แล้วระบบ จัดการฐานข้อมูล มันจะเป็นตัวจัดการระบบฐานข้อมูลระดับภายนอก แนวคิดนะคะ เชื่อมต่อข้อมูลแนวคิดกับ ข้อมูลภายใน เรื่องอาทิตย์ที่แล้วอาจารย์ให้ดูแล้วว่ามันจะเป็นตัวกลางระหว่างผู้ใช้งานนะคะ ฐานข้อมูลที่เราเก็บเข้าไปนะคะ ซึ่งความเป็นอิสระของข้อมูลมันจะมีอยู่ 2 ประเภท นะคะ เป็นความอิสระของข้อมูลเชิงตรรกะก็คือความคิดนะคะ คือความคิด แนวคิดวิธีคิด ขอข้อมูล มันจะไปเปลี่ยนแปลงทางโครงสร้างข้อมูลระดับแนวคิด ไม่ส่งผลกระทบต่อโครงสร้าง เรามีวิธีการจัดการข้อมูลอย่างไรบ้างนะคะ เราจะไปรถแก้ไขข้อมูล โครงสร้างของโปรแกรมจะไม่เสียนะคะ ไม่ว่าเราจะทำ ลบการเพิ่มข้อมูลเข้าไป โปรแกรมจะยังสามารถใช้งานได้ไม่ว่าจะเป็น User เมื่อไหร่จะใช้งานก็ตามนะคะ ความเป็นอิสระของข้อมูลทางกายภาพก็คือมันจะมีการเปลี่ยน แปลง โครงสร้างภายใน เหมือนโปรแกรมเรามีการ อัพเดทฐานข้อมูลนะคะถามว่ามีการอัพเดทใหม่ขึ้นเรื่อยๆข้อมูลเราจะไม่หายไปนะคะ อันนี้คือความเป็นอิสระ ขอข้อมูลเชิงกายภาพนั่นเอง ภาษาหลักในการจัดการระบบจัดการฐานข้อมูลนะคะ ภาษาที่ใช้ในระบบจัดการฐานข้อมูลจะเป็นภาษาสำหรับการนิยามข้อมูลหรือว่านิยามในที่นี้ ข้อมูลที่เราจะใส่เข้าไปคืออะไรนะคะ ข้อมูลที่เราจะใส่เป็นตัวเลขเป็นตัวอักษรหรือเป็นภาพ เราจะต้องบอกระบบจัดการฐานข้อมูลเอาไว้ว่าข้อมูลที่เราจะเอาข้อสู่ฐานข้อมูลหนี้ ในข้อมูลประเภทไหนนะคะ ภาษาในการจัดการข้อมูลคืออะไร ภาษาสำหรับควบคุมการทำงานของระบบจัดการฐานข้อมูลคืออะไรนะคะ มีอยู่ 3 ภาษาหลักที่ใช้ในการจัดการฐานข้อมูลนั่นเอง รักแรกนะคะ ภาษานิยามฐานข้อมูล ตัวย่อก็คือ ddl นะคะ ภาษาที่ใช้ในการกำหนดปีมากก็คือโครงสร้าง ระดับแนวคิดนะคะ ก็คือโครงสร้างภายในฐานข้อมูลนี้แหละ ว่าเราจะมีการเก็บข้อมูลอะไรบ้างประเภทไหนบ้างนะคะ ภาษานิยามข้อมูลตัวนี้จะใช้กำหนด View หรือว่ามุมมองของผู้ใช้งาน โครงสร้างในการจัด เก็บข้อมูลก็คือมุมมองของผู้ใช้งานก็คือเราจะเอาข้อมูลใส่ ในฐานข้อมูล เราอาจจะเป็นช่องว่าง หรือเป็นตัวเลขที่เป็น Drop Down ก็คือกดเลื่อนลงมา สมมุติใส่วันเดือนปีเกิดนักศึกษาบางคนอาจจะให้พิมพ์ตัวเลขลงไป หรือเป็นตัวเลือกนะคะ หรือว่า Drop Down List คล้ายกับตัวสามเหลี่ยมเล็กๆ กดเลื่อนลงมา สามารถกดเลือกโดยที่ไม่ต้องพิมพ์ก็ได้นะคะอันนี้ก็คือมุมมอง เราจะให้ผู้ใช้งานของเรามองเห็น การทำงานโปรแกรมเป็นอย่างไรนะคะ มา สารในการจัดการข้อมูล DHL นะคะ ภาษาที่ใช้สำหรับจัดการข้อมูลภายในฐานข้อมูลนะคะ จะเป็นคำสั่งต่างๆ นะคะ ในเชิง programming สำหรับการค้นหาข้อมูลเพิ่มลบ แล้วก็แก้ไขข้อ ที่อยู่ในฐานข้อมูล จะมีคำสั่งเฉพาะนะคะ นี้จะเป็นระดับโครงสร้างภายในแล้วยึด หรือผู้ใช้งานทั่วไป พี่ใช้งานระบบอย่างเดียวจะไม่สามารถเข้าไปแก้ไขได้นะคะ อันนี้จะอยู่ภายในของตัวโปรแกรม ต่อมา ภาษาควบคุมนะคะ ตัวย่อก็คือดี CL เป็นภาษาที่ใช้ควบคุมความถูกต้องของข้อมูล การเกิดภาวะพร้อมกันก็คือเหมือนมีข้อมูลของนักศึกษาห้องนี้ มีอาจารย์หลายท่านอยากเข้ามาดูข้อมูล อาจจะมีการคนเข้ามาค้นหาข้อมูลของพวกเรามากกว่า 3 คน ระบบฐานข้อมูลจัดการอย่างไรให้การทำงานที่ว่า มีผู้ใช้งานมากกว่า 1 คนต้องการใช้ข้อมูลตัวเดียวกันพร้อมกันนะคะ การป้องกันเหตุการณ์ที่เกิดจากการที่ผู้ใช้งานหลายคนเรียกใช้ข้อมูลพร้อมกัน มันจะจัดลำดับความสำคัญของแต่ละข้อมูลที่เขาเรียกใช้อย่างไรนะคะ ควบคุมโดยภาษา ควบคุมหรือว่า dcl นั่นเอง ศัลยกรรมฐานข้อมูลนะคะ อย่างที่เกริ่นมาตอนแรก มันจะเป็นเกี่ยวกับการศึกษาโครงสร้าง องค์ประกอบของระบบฐานข้อมูล ถึงหน้าที่ของแต่ละองค์ประกอบ ฐานข้อมูลมีทางการศึกษา ติดต่อกับส่วนอื่นๆ หรือจะเป็นของนาย ในระบบที่เราใช้งานอยู่นะคะ ซึ่งมีความเกี่ยวข้องกับการเลือกใช้ฐานข้อมูลนะคะ สถาปัตยกรรมฐานข้อมูล มันจะ ใช้ในการสื่อสารการติดต่อกับโปรแกรมประยุกต์นะคะ โปรแกรมนี้ ไม่ขึ้นอยู่กับโครงสร้างของข้อมูลถ้าสมมุติว่าคุณจะมีการเปลี่ยนแปลงโปรแกรมในอนาคต วันนี้อาจจะใช้โปรแกรมที่ 1 แต่รู้สึกแล้วว่าองค์กรของเรามันเติบโตขึ้นโปรแกรมที่เราใช้ปัจจุบันมันไม่สามารถสนองต่อ ความต้องการที่จะใช้งานของเราแล้วนะคะ ถ้าสมมุติว่ามีการเปลี่ยนแปลงโปรแกรม หรือโครงสร้างข้อมูลที่เกิดขึ้น จะไม่กระทบกับข้อมูลที่มีอยู่ในปัจจุบันนะคะ คุณอาจจะ โปรแกรมเปลี่ยนไปแต่ข้อมูลยังอยู่นะคะ อันนี้จะเกิดจากการจัดโครงสร้างของระบบฐานข้อมูลนะคะ ระบบฐานข้อมูล การนำข้อมูลในองค์กรของเราที่มีความเกี่ยวข้องกัน มารวมไว้ในระบบเดียวกัน อาจจะเป็นฐานข้อมูลเกี่ยวกับอาจารย์ เจ้าหน้าที่นักศึกษา นะคะ หรือข้อมูลครุภัณฑ์ต่างๆที่เกิดขึ้นในมหาวิทยาลัยของเราเป็นต้น มาเก็บไว้ที่เดียวกันอาจจะแยกเป็นแฟ้มข้อมูลแตกต่างกันไป โดยที่ผู้ใช้งานฐานข้อมูลจะมีมุมมองหรือว่าวิวนะคะ ต่างกันไปตามจุดประสงค์ ตามสิทธิ์ของการใช้งาน ประยุกต์นานๆ โดยที่ผู้ใช้งานไม่จำเป็นต้องรู้ว่า ในระบบเขาเก็บข้อมูลอย่างไร เก็บด้วยภาษาโปรแกรมอะไรนะคะ ครั้งนี้นี่ จากระบบฐานข้อมูลเขาจะซ่อนรายละเอียดเอาไว้นะคะโดยที่จะแบ่งข้อมูล ออกเป็นระดับชั้นต่างๆอยู่ 3 ระดับชั้นนะคะ สถาปัตยกรรมฐานข้อมูลทั้ง 3 ระดับชั้นนะคะกำหนดโดย บรรทัดฐาน SC Spark ก็คือมันจะแบ่งออกเป็น 3 ระดับก็คือระดับภายนอกระดับแล้วคิดแล้วก็ระดับภายในนะคะ จะสามารถแปลงเป็นแผนภาพได้นะคะ ต่างระดับภายนอก YouTube มีตั้งแต่ User คนที่ 1 ผู้ใช้งานคนที่ 2 หรือผู้ใช้งานคนใดๆก็ตามนะคะ มุมมอง หรือว่าการมองเห็นการใช้งานของเขา แต่ละคนก็จะไม่เหมือนกัน ตามสิทธิ์ที่เขาสามารถเข้าถึงฐานข้อมูลได้นะคะ โดยจะมีตัวกำหนดนะคะ ระดับแนวคิด ผู้ใช้งานแต่ละคนสามารถเข้าถึงข้อมูลทางด้านโครงสร้างภายในฐานข้อมูลของเรา อะไรถึงข้อมูลระดับใดบ้างนะคะ การแสดงผลอาจจะไม่เหมือนกัน User คนที่ 1 อาจจะเป็นอาจารย์ สามารถดูข้อมูลของ User คนที่ 2 ที่เป็นนักศึกษาได้นะคะ User คนที่ 2 ที่เป็นนักศึกษา ฉันไม่สามารถดูข้อมูลของอาจารย์ได้ แล้วแต่การกำหนดสิทธิ์ ของฐานข้อมูลเหมือนกันนะคะ แต่ละอันนี้จะมีการกำหนดเป็น 3 ระดับก็คือระดับภายนอกระดับภายในและก็ระดับแนวคิดนะคะ เป็น 3 ระดับ ออกจากกันนะคะ อย่างที่อาจารย์บอกผู้ใช้แต่ละคนอาจจะสามารถเข้าถึงข้อมูลเดียวกันได้นะคะ อย่างเช่นข้อมูลรายวิชาที่เปิดสอนในวันนี้นะคะ มุมมองในการใช้งานอาจจะต่างกัน บางคนอาจจะเข้าไปดู บางคนอาจจะเข้าไปดูต่อว่าผู้สอนคือใครสอนตึกไหน สั่งของอาจารย์ก็จะเข้าไปดูว่าในรายวิชานี้มีนักศึกษาคนไหนลงทะเบียนบ้าน แต่ในมุมมองเดียวกันค่ะมุมมองในวิชาที่เปิด โดยที่ผู้ใช้งานจะไม่สามารถเข้าถึงข้อมูล ระดับกายภาพได้เลยตรงนั้นคือข้อมูลที่เก็บอยู่ในฐานข้อมูล User จะเข้าไปไม่ได้นะคะ ทหารข้างล่างตรงนี้ พรุ่งนี้ค่ะ ไปจะเข้าไปแก้ไขไม่ได้นะคะจะสามารถดูได้อย่างเดียว คนที่สามารถจะแคบ ขายโครงสร้างต่างๆ ในระดับแนวคิดของฐานข้อมูลแล้วก็โครงสร้างในการจัดเก็บข้อมูล เราจะเรียกว่าเป็นผู้บริหารฐานข้อมูลผู้จัดการข้อมูลนั่นเองนะคะ ซึ่งอย่างที่อาจารย์บอกโครงสร้างภายในฐานข้อมูล ถ้าสมมุติว่าเรามีการเปลี่ยนแปลงระบบหรือเปลี่ยนแปลงโปรแกรม ข้อมูลที่เก็บอยู่ใน database ตรงนี้ ไม่ได้รับผลกระทบ ยังไม่ได้รับผลกระทบ การเปลี่ยนแปลงโครงสร้างใดๆก็ตาม หล่อนะคะ ระดับข้อมูล ระดับภายในนะคะ จะเป็นระดับที่จัดเก็บข้อมูลด้วยโครงสร้างที่เหมาะสมนะคะ เรียกแสดงผล ได้รวดเร็ว เราก็มีประสิทธิภาพในการเข้าถึงข้อมูลที่อยู่เซอร์นั้นๆ การเข้าไปใช้ข้อมูล ข้อมูลระดับภายในจะเป็นระดับ การจัดเก็บของฐานข้อมูลที่อยู่ในหน่วยเก็บข้อมูลสำรองก็คือ อาจจะเป็นฮาร์ดดิสก์ หรือว่าภายในเครื่อง Server ต่างๆ โดยที่โครงสร้างข้อมูลเรา รู้ว่าเราจะเก็บข้อมูลอย่างไรในฐานข้อมูลนะคะ ถ้าเราเก็บข้อมูลเพื่อให้เลือกใช้ได้เร็ว มันก็จะมีผลต่อประสิทธิภาพความเร็วในการเข้าถึงข้อมูลด้วยนะคะ ข้อมูลที่อยู่ในระดับภายในอาจจะไม่มีการเก็บข้อมูลจริงๆในฮาร์ดดิสก์ก็ได้นะคะ จะมีการทำงานเกี่ยวกับการประสานงานกับ OS เหมือนกันนะคะ การเขียนข้อมูลอาจจะเป็นหน้าที่ ของระบบปฏิบัติการก็ได้ อยู่ที่ผู้ออกแบบระบบเขาวางแผนโครงสร้างภายในของระบบจัดการฐานข้อมูลอย่างไรนะคะ อย่างเช่นตัวนี้ นะคะ เราอาจจะ เอาไว้สำหรับในการชี้ตำแหน่ง ตัวแทนตำแหน่งข้อมูลที่เราต้องการจะค้นหา เราอาจจะไม่ต้องจำข้อมูลว่า ชื่ออะไรบ้านอยู่ที่ไหนเบอร์โทรศัพท์อะไรนะคะ ถ้าเราบอกว่าเป็นนักศึกษาคนที่ 3 ระบบจัดการฐานข้อมูลก็จะชิบเลยว่า นักศึกษาคนที่ 3 ชื่ออะไรบ้านอยู่ที่ไหน เบอร์โทรศัพท์อะไรนะคะ นักศึกษาคนที่ 2 จำไม่ได้จำไม่ได้แค่ว่า เอาคืน 2 โลกจัดการฐานข้อมูลจะทำการสืบค้นได้ว่า คนที่ 2 นี่มีรายละเอียดอะไรชื่ออะไร บ้านเลขที่ไหนเบอร์โทรศัพท์อะไรนะคะ อันนี้เป็นการเก็บตำแหน่งนะคะ ภายในโครงสร้างของฐานข้อมูล มันจะมีอีกอย่างหนึ่ง รายการที่ตำแหน่งนะคะ เธอเป็นอาชีพตำแหน่ง ต้องการเก็บข้อมูลอยู่บนใน ฮาร์ดดิสก์ นะคะในดิส ก็คือคนที่ 1 นี่ อาจจะไม่ได้เก็บอยู่ในตำแหน่ง ลำดับที่ 1 ก็ได้ จะเก็บอยู่ในตำแหน่งระดับที่ 4 นะคะ คนที่ 3 อยู่ในตำแหน่งใดๆก็ได้นะคะหรือคนที่ 2 อาจจะอยู่ในลำดับการเก็บข้อมูลลำดับที่ 11 ก็ได้ ในการเรียกใช้งานจะถูกเรียกใช้งานโดยระบบจัดการฐานข้อมูล ก็ได้แทนตำแหน่ง ออกเลขรหัสตัวนี้ นะคะ ระบบจัดการฐานข้อมูล เรียกข้อมูลไม่ว่าอยู่ตำแหน่งใดๆก็ตามบนดิสก์ สามารถนำมาแสดงผลได้นะคะ ในระดับแนวคิดหรือระดับหลักการนะคะ น่าจะเป็นโครงการโครงสร้างหลักของระบบจัดการฐานข้อมูลโดยรวม เราจะต้องรู้ว่า ระดับการออกแบบฐานข้อมูลของเราจะเก็บข้อมูลอะไร ราคา ความสัมพันธ์ของข้อมูลเป็นอย่างไรสิ่งที่เกิดขึ้นเกิดอะไรบ้าง มุมมองของระบบนะคะเราจะเรียกว่า เป็นคนชั่วดีมากก็คือแนวคิดนะคะ ที่มาจากที่บายโครงสร้างที่ประกอบด้วย จะมีคำศัพท์ เกิดขึ้นหลายคำ ราคา แมนซิตี้ นี่ถ้าเป็นถ้าเป็นภาษาทั่วไปมันจะหมายถึง หัวตารางนะค่ะ หัวตารางรหัสนักศึกษา มันครางชื่อ ตารางนามสกุล เราจะแทนด้วยเอนทิตี้นะคะ หัวตารางนั่นเอง ประกอบด้วย entity อะไรบ้าง เอนทิตี้นั้น สัมพันธ์กับเขตข้อมูลอะไร ข้อมูลก็คือ SCB ตัวนี้ ข้อมูลก็คือในตาราง เราจะส่งข้อมูลอะไรไปบ้างนะคะ ข้อมูลประเภทอะไร ตัวอักษรหรือตัวเลขหรือรูปภาพนะคะ ความสัมพันธ์ Infinity ตารางนั่นเอง ความสัมพันธ์กันอย่างไรบ้าง คะ การกระทำหรือการปฏิบัติการใดๆก็ตามในโปรแกรม ผู้ใช้งานนี้ จะทำเป็นโครงสร้างของข้อมูลในระดับแนวคิดนี้เท่านั้นนะคะ ทำไมไม่ทำในระดับอื่น จะเกิดขึ้นตรงนี้นะคะ เกิดขึ้นในระดับนี้ โดยระดับแนวคิดนี่ จะมีสิ่งที่เกิดขึ้นก็จะมีจำนวน nct ทั้งหมด พ่อไปด้วยอธิบายอะไรบ้าง มีความสัมพันธ์กันแต่ละ entity อย่างไรบ้าง จะมีตารางของหมดกี่ตารางประกอบไปด้วยข้อมูลอะไรบ้างนะคะ ตาราง นี่คือข้อมูลอะไรบ้าง ความสัมพันธ์อะไรบ้างในระหว่างแต่ละตารางนั่นเอง กฎเกณฑ์ของข้อมูล อาจารย์บอก เครื่องสายจะต้องไปตรวจสอบเท่านั้นเป็นตัวเลขไม่ได้นะคะ ภาษา ต้องเป็นตัวเลขเท่านั้น อักษรไม่ได้เป็นต้นนะคะ ความปลอดภัยและความคงสภาพของข้อมูลก็คือ รายชื่อนักศึกษา อยู่ดีๆนักศึกษาพิมพ์ผิด ตัวเลข จะต้องจัดการมันอย่างไร น่าจะมีการขึ้นแจ้งเตือนว่าข้อมูลที่คุณใส่ไม่ถูกต้องนะคะ ค้นหาข้อมูลผิดประเภท ระบบจะต้องมี ปลอดภัยแล้วก็ป้องกันความคงสภาพของข้อมูลตรงจุดนี้ด้วยนะคะ จะเป็นแจ้งเตือนขึ้นมาเลยถ้าเราใส่ข้อมูลผิดนะคะ ก็เป็นตัวอย่างของข้อมูลนะคะ เมื่อตะกี้มาก็คือถ้าเราค้นหาข้อมูลหนี้ แสดงผลออกมานี่อาจจะเป็นแสดงผลในตาราง นะคะ ตารางเรียงลำดับ เลขจากน้อยไปหามากแบบนี้นะคะ ระดับโครงสร้างภายในของฐานข้อมูล อาจจะไม่เรียงตามลำดับจากน้อยไปหามากก็ได้นะคะ ที่ว่า จะเรียงลำดับจากข้อมูลที่เรากรอก แต่มันจะมีตัวชี้ตำแหน่ง ของแต่ละรหัสข้อมูล ข้อมูลที่เราต้องการมันอยู่ตำแหน่งไหนบนฮาร์ดดิสก์ในเฟซเก็บข้อมูลของ ขอฐานข้อมูลของเราแล้วค่อยเรียกมาแสดงผลตามที่เราต้องการแบบนี้ก็ได้นะคะ ระดับภายในเราอาจไม่รู้เลยว่ามันเก็บข้อมูลอย่างไร ระดับแนวคิดที่เราเอาออกมาดูดิมันต้องเรียงลำดับตามที่เราต้องการ อาจารย์อาจจะบอกว่าให้เรียงลำดับจากน้อยไปหามากนะคะ ซื้อจากมากไปหาน้อยก็ได้ อยู่ที่ว่าผู้ใช้งานนานๆต้องการให้แสดงผลอย่างไรนะคะ ออกมา โครงสร้างระดับภายนอกนะคะ ระดับที่ใช้สำหรับ ติดต่อ ในการทำงาน ผู้ใช้งาน นะคะ ผู้ใช้งานแต่ละคนนี่ จะมีข้อมูลข้อมูลแตกต่างกันไม่เหมือนกัน นะคะ หรืออาจจะดูข้อมูลตัวเดียวกันก็ได้ มุมมองเดียวกันก็ได้นะคะ แบบข้อมูลที่เห็นในระดับภายนอกนี่เราจะเรียกว่า เขาร่างภายนอก มุมมองภายนอกหรือว่าวิว อาจจะเรียกได้หลายแบบนะคะ โดยแต่ละฐานข้อมูลนี้มันจะมีมุมมอง เขาล้างภายนอกนี่ได้หลายรูปแบบนะคะ อันนี้ตัวอย่างภาพนะคะ ตัวอย่างนี้จะมีผู้ใช้งานอยู่ 3 คนนะคะ ข้อมูลจะมีอยู่ 2 ตาราง ผู้ใช้งาน นายเอนะคะ เขาอยากดูจากตารางดังนี้ ตารางที่ 1 ตารางที่ 1 ตารางที่ 2 นะคะ ตารางที่ 1 ตารางที่ 2 ตารางที่ 1 ใน any เขาอยากรู้แค่ว่า ตารางที่ 1 มีคนชื่อว่าอะไรบ้าง เบอร์โทรศัพท์อะไรบ้าง แตกต่างจากในบี พี่อยากรู้อยากดูข้อมูลในตารางที่ 1 เหมือนกันแต่อยากรู้ว่า รหัส 001 นี่ เป็นข้อมูลของใคร บ้านอยู่ที่ไหน เบอร์โทรศัพท์อะไร เห็นไหมคะ ข้อมูลตารางเดียวกัน 2 คนนี้ กระบี่ ดูข้อมูลไม่เหมือนกัน แหล่งต่างจาก C มี 2 ตาราง ที่ 14 ไม่อยากดู อยากดูแค่ว่า ในตารางที่ 2 มีข้อมูลอะไรบ้าง นะคะ อันนี้ก็คืออย่างที่อาจารย์บอก ใช้งานแต่ละคนอาจจะดูข้อมูลตารางเดียวกัน ตารางที่ไม่เหมือนกันก็ได้ ถ้าเราจะดูข้อมูลทางเดียวกันหรือข้อมูลไม่เหมือนกันก็ได้นะคะ อันนี้คือมุมมองของผู้ใช้งานแต่ละคน ราคา โดย ประโยชน์ของการแบ่งสถาปัตยกรรม ข้อมูลเป็น 3 ระดับก็คือข้อแรกอย่างที่อาจารย์บอก ของผู้ใช้งานนะคะ มันก็จะมีหน้าที่ของตัวระบบจัดการฐานข้อมูลทำหน้าที่แปลงข้อมูล ไปที่ระบบจัดการฐานข้อมูลนี้จะมีการตรวจสอบโครงสร้างของข้อมูล ว่าถูกต้องตรงกัน User แต่ละคนสามารถเรียกใช้ข้อมูลได้ ตามความต้องการของผู้ใช้งานคนนั้นๆนะคะ สิ่งนี้เราจะเรียกว่าเป็นการแบบวิ่งหรือการ Map ก็คือการไประดับข้อมูลนะคะ ไปที่การไประดับข้อมูลต่างๆนี่ ก็จะมีประโยชน์เกิดขึ้นไปอีกนะคะ ประเทศ การใช้ข้อมูลจากระดับแนวคิดเป็นระดับภายนอกนะคะ การกำหนดโครงสร้างของข้อมูล แถว คอลัมน์ ราคา คอร์ด ถ้าเป็นศัพท์ทั่วไปก็เป็นแถวนะคะ ฟิวส์ก็คือเป็นคอลัมน์ ที่มากับโครงสร้างแบบนี้มันจะสามารถควบคุมความต้องการหรือว่ามุมมอง ต่างๆของผู้ใช้งานฐานข้อมูลหนี้ สามารถมีมุมมองข้อมูลที่แตกต่างกันยังเหมือนที่อาจารย์เอาให้ดูเมื่อกี้ บาร์โค้ดเอาข้อมูลมาไม่เท่ากัน ทางที่มีข้อมูลจำนวนเดียวกัน แต่บางคนก็อยากจะรู้เรื่องหนึ่ง คนก็ไม่อยากรู้แต่อยากรู้อีกเรื่องหนึ่งก็เกิดขึ้นได้นะคะ การไประดับข้อมูลจากระดับแนวคิดและระดับภายใน เอาโครงสร้างข้อมูลในระดับหลักการนี้ จะมีการกำหนดแถว คอลัมน์ ในการจัดเก็บข้อมูลหนี้ พี่อยากจะบอก ผู้ใช้งาน ไม่จำเป็นต้องรู้ว่า ข้อมูลที่เราใช้งานอยู่อยู่ที่ตำแหน่งไหนภายในดิสก์ ภายในฮาร์ดดิสก์ของเรานะคะ ถือว่าเป็นหน้าที่ของระบบจัดการฐานข้อมูล จะดูว่าข้อมูลที่เราต้องการนี่ มันอยู่ตำแหน่งไหนของฐานข้อมูล แล้วก็มันจะมีตัวชี้ตำแหน่งนะคะ มันมีตัวชี้ตำแหน่งเสร็จปุ๊บ นอกจากการฐานข้อมูลก็จะนำข้อมูลนั้นมาแสดงผลให้กับผู้ใช้งาน คนนั้นๆที่ต้องการจะดูข้อมูลนะคะ เช่นอาจารย์จะดูข้อมูลนักศึกษาห้องนี้ระบบจะทำการหาข้อมูลก็จะ อาจจะไม่รู้ข้อมูลเก็บที่ไหนในระบบจัดการฐานข้อมูล ต้องมีตัวชี้ตำแหน่งเพื่อไปดึงข้อมูลจากนักศึกษาห้องนี้ ให้อาจารย์ดูนะคะ หรืออาจารย์อยากดูนักศึกษาห้องอื่นจัดการฐานข้อมูลก็จะเป็นคน ข้อมูลมาตามตำแหน่งที่อาจารย์ชี้ไปนะคะ ฉันอาจจะไม่รู้ตำแหน่งอยู่ตรงไหนไม่รู้ ตลกจังจัดการหาข้อมูลจะเป็นระบบที่ จัดการข้อมูลมาให้อาจารย์เอกนะคะ บ่มา ประโยชน์ของสถาปัตยกรรมข้อที่ 2 นะคะ ความเป็นอิสระของข้อมูล ชื่อผู้ใช้งาน ไม่จำเป็นต้องแก้ไขโปรแกรมทุกครั้ง โปรแกรมมีการเปลี่ยนแปลงโครงสร้างนะคะ จะเป็นหน้าที่ของระบบจัดการฐานข้อมูล เชื่อมต่อนะคะ เช่นเราอาจจะมีการแปลงฐานข้อมูลนักศึกษานะคะ อาจจะมีการเปลี่ยนแปลง นักศึกษา อาจจะมี 7 ตัวอนาคตจะเป็น 8 ตัว ถามว่ามันจะมีผลต่อการคีย์ การเขียนตัวเลขของอาจารย์ไหม จากการหาข้อมูลที่เป็นตัวจัดการว่า จะเป็นรหัสนักศึกษา จะมีความยาวระหว่าง 7 18 ตัวเลข ถ้าสมมุติว่า Siri มา ถูกต้องตามหลักเกณฑ์ก็ยังสามารถเรียกดูข้อมูลได้นะคะ เพราะฉะนั้น ค้างหนี้ ว่าจะต้องมีการปรับปรุงเปลี่ยนแปลงขึ้นไปเรื่อยๆ เทคโนโลยีที่ก้าวหน้าขึ้น การจัดการข้อมูลที่ดีขึ้นนะคะ รู้จักผู้ใช้งานต้องไม่มีผลกระทบต่อการเปลี่ยนแปลงนี้ อิสระของข้อมูลนี้จะมีอยู่ 2 ชนิดอย่างที่อาจารย์บอก เชิงตรรกะ ดูวิธีการคิดนะคะ ก็เช็คระยะภาพนะคะ อาการนี้จะเป็นความเป็นอิสระของข้อมูลนะคะ มีการเปลี่ยนแปลงโครงสร้าง ตารางในฐานข้อมูลหนี้ การใช้งานนะคะ ประวัติไม่จำเป็นต้อง โปรแกรมใหม่ก็ได้ เห็นข้างในนี่ อาจจะมีโปรแกรมเมอร์หรือผู้ดูแลระบบ มาสร้างตารางเพิ่มขึ้น ราคา ที่หน้าจอการทำงานของฝั่งผู้ใช้งาน แต่ยังใช้ได้เหมือนเดิม มีการปรับปรุงอัพเดทโปรแกรมขึ้นใหม่ขึ้น ใช้งานน่าจะต้องใช้งานได้ตามปกติ เป็นหน้าที่ของ database Admin ผู้จัดการ ฐานข้อมูลเป็นคนที่คนที่จะต้องสร้างวิว ในมุมมองใหม่ขึ้นมานะคะ เพื่อให้ระบบนี่รู้ว่า เราอาจจะมี หลักสูตรเปิดขึ้นใหม่ ไปหาข้อมูลเดิมไม่มี จะจัดการให้มีหลักสูตรที่เกิดขึ้นได้นี่บรรจุเข้าไปใหม่ว่า ปีการศึกษาหน้า จะมีหลักสูตรอื่นเกิดขึ้นมานี่ ผู้ดูแลฐานข้อมูลนี้จะเป็นคนจัดการฐานข้อมูลนะคะ รวมถึง ผู้คุมการเข้าถึงของผู้ใช้ในครั้งต่อไป ว่ามีสิทธิ์ในการเข้าไปดูข้อมูลนักศึกษา หลักสูตรใหม่ สามารถเข้าไปปรับปรุงแก้ไขข้อมูลนักศึกษาได้นี่ admit หรือว่าผู้จัดการฐานข้อมูลนี้จะเป็นคนจัดการนะคะ อิสระของข้อมูลเชิงกายภาพนะคะ ถ้ามีการเปลี่ยนแปลงโครงสร้างภายในอย่างเช่นเมื่อกี้นี้ อาจารย์บอกว่ามีการสร้างตารางใหม่เกิดขึ้นนะคะ อาจไม่จำเป็นต้องปรับเปลี่ยนโครงสร้าง ฐานข้อมูล คือเราไม่ต้องเพิ่มอะไรมากมายวุ่นวาย สูตรตารางหลักสูตรเดิมเคยมีอยู่แล้ว ก็เพิ่มเข้าไปอีกชื่อหนึ่ง นะคะ ไม่จำเป็นต้องรื้อทั้งระบบขึ้นมาสร้างขึ้นใหม่ ทุกอย่างจะแยกเป็นแต่ละตารางตารางอยู่แล้ว ถ้ามันจะมีผลแน่ ผู้จัดการฐานข้อมูล ทุกอย่างมารวมไว้ในตารางเดียว เดี๋ยวอาจารย์จะมีให้ดูว่า ข้อมูลแต่ละ คณิต จากกัน ถ้าสมมุติว่ามันมีการเปลี่ยนแปลงในอนาคต มันจะมีปัญหาใดๆเกิดขึ้นมาบ้าง ไม่อยากหาข้อมูลอย่างมีระบบและมีระเบียบนะคะ นี่ก็คือ ความเป็นอิสระของฐานข้อมูล 3 ชั้น จะแยกออกจากกัน ถ้ามีส่วนใดส่วนหนึ่งมีการปรับปรุงเปลี่ยนแปลงนะคะ ถ้าเป็นภายนอก สถาปัตยกรรมฐานข้อมูล เชื่อมโยงระหว่างข้อมูลในแต่ละระดับให้เองนะคะ วัตถุประสงค์ของการแบ่งสารข้อมูลเกษตรระดับ ผู้ใช้งานไม่จำเป็นต้องสนใจว่า โครงสร้างในการจัดเก็บข้อมูลเป็นอย่างไร ดัชนี คือตัวชี้ตำแหน่งนะคะ ตำแหน่งของการเก็บข้อมูลอยู่ตรงไหน ส่งข้อมูลต้องทำอย่างไรนะคะ ไม่ต้องรู้เป็นหน้าที่ของระบบจัดการฐานข้อมูลในตัวจัดการนะคะ เช็คงานแต่ละคนเนี่ย มาเข้าถึงข้อมูลในชุดเดียวกันได้ ถ้าจะแสดงข้อมูลทั้งหมดหรือบางส่วนก็ได้นะคะ อยากดูทุกคนมันจะดูแค่บางรายชื่อก็ได้นะคะ ขอเป็นอิสระของข้อมูลคือ ไม่จำเป็นต้องแก้ไขข้อมูลทุกครั้ง ไม่มีการปรับโครงสร้าง อันนี้ก็ให้นักศึกษาดูๆนะคะ พวกนี้นี่ ทำหน้าที่นี้ ไม่จำเป็นที่เราจะต้องจัดการเองเพราะมันเป็นหน้าที่ของรับประทาน จัดการฐานข้อมูล วันนี้เราแค่รู้เขาเข้าไว้ โครงสร้างในการจัด การฐานข้อมูล สิ่งที่ต้องทำมีอะไรบ้างนะคะ ออกแบบฐานข้อมูลก็คือ คนเดียวกัน ชนิดเดียวกันปีเดียวกันสิ่งที่เกิดขึ้น แต่ เมื่อมีการเรียกใช้งานจากผู้ใช้งานที่ต่างกันคนละคนกัน ต้องการหรือมุมมองที่มองเห็นเนี่ย ก็จะต่างกันนะคะ มุมมองของแต่ละคน นะคะ อาการหม้อน้ำดัน การทำข้อมูล เขาจะเรียกมุมมอง เฉลยทักษะ ความคิด ก็คือผู้ชนะละคนคิดไม่เหมือนกันดูไม่เหมือนกัน ตรงกันบ้างก็ได้ไม่ตรงกันก็ได้นะคะ มุมมองของระบบปฏิบัติการ ระบบงานอยู่ในปัจจุบัน การแสดงผล จะมองเป็นมุมมองเชิงกายภาพนะคะ ระดับข้อมูลนะคะ โครงสร้างของสถาปัตยกรรมข้อมูล ระดับ มีระบบจัดการฐานข้อมูลทำหน้าที่แปลงข้อมูล รูปแบบข้อมูลจากระดับ 1 1 นะคะ การแปลงแบบนี้นี่ การถ่ายทอด มองของสถาปัตยกรรมนะคะ มีอยู่ ของมันมีอยู่ 3 ชั้น แตงโมจะมีแค่ 2 อัน ลักษณะภายนอกเป็นแนวคิด จากแนวคิด ระดับภายใน ขอบคุณค่ะมี 3 ชั้นนะคะ จะมีการแปลงแค่ 2 ชั้นนะคะ จะเป็นตัวเชื่อมกันชั้นนี้กับชั้นนี้ กับคันนี้นะคะ 2 ชั้น ตะแกรงความหมาย จัดระดับภายนอกไประดับแนวคิดนะคะ การแปลงมุมมองจากผู้ใช้นะคะ ถึงระดับ การออกแบบโครงสร้าง ต้องรู้ว่าผู้ชนะของเรา ตัวใหญ่แล้ว เราจะไม่ใช้คำว่าส่วนใหญ่ ทุกด้านว่าผู้ใช้งาน มาใช้งานแบบไหนได้บ้าง จะให้เกิดขึ้นได้นะคะ รู้สึกว่าคุณชอบให้มันขึ้นเป็นแบบนี้ เผื่อ เพื่อนเราต้องเผื่อทุกคนว่า มีความเป็นไปได้ที่จะเกิดขึ้น ของการเรียกดูข้อมูลเป็นกี่แบบนะคะ คุณต้องคิดให้ครอบคลุมทุกคน มีแต่คนอื่นคนใดก็ตาม อยากดูอีกแบบหนึ่งก็ได้คุณต้องคิดเผื่อไว้ด้วย รวมถึงการแปลงระดับข้อมูลจากแนวคิดนะคะ จากตรงกลางไปหาภายใน มันจะเป็นการที่โครงสร้างที่เราคิดว่าแล้ว ผู้ใช้งานแบบใดบ้างอันนี้คือสิ่งที่เราคิดไว้ ถ้าเราได้สิ่งที่เราคิดไว้แล้วเสร็จ จะนำโครงสร้างที่ได้นะ ออกแบบวิธีการเก็บข้อมูล ในหน่วยความจำสำรองของเราอาจจะเป็นฮาร์ดดิสก์ จะเป็นการเก็บข้อมูลใดๆ เหลือจะเป็นระบบคลาวด์ อากาศก็ได้ นะคะ แบตสำรองข้อมูล นะคะ Data model อยากจำลองข้อมูล จะเป็นแบบจำลองที่ใช้อธิบายการ การข้อมูล สัมพันธ์ระหว่างข้อมูลแล้วก็เข้าบังคับข้อมูลในระบบนะคะ สำหรับสื่อสารระหว่าง หาข้อมูลกับผู้ใช้งาน ให้เข้าใจตรงกัน หวยตารางบอกว่าเป็นชื่อนามสกุล อันนั้นก็ต้องเป็นชื่อนามสกุล เบอร์โทรศัพท์ไม่ได้เป็นต้นนะคะ อยากได้ข้อมูลอะไร อนาคตเป็นอะไรต้องตรงกันเข้าใจตรงกันนะคะ เช่น ถามบ้านอยู่ที่ไหน ออกมาเซเว่นไม่ได้ ถามบ้านกูกลับบ้าน ที่เรียนก็ต้องตอบที่เรียน นี่คือความเข้าใจที่ตรงกันไม่ใช่ถามมึงตอบอีกอย่างหนึ่ง เราเรียกดูข้อมูลนึงแสดงออกเป็นอีกอย่างหนึ่งก็ไม่ได้ นางแบบ กำลังขึ้นมา ต้องการแสดงผล กับสิ่งที่เราต้องการจัดเก็บ สิ่งที่ ผู้ใช้งานเข้าใจตรงกันไหมนะคะ อุปสงค์ของแบบทดลอง นำแนวคิดต่างๆที่อาจารย์ที่ไปว่า คนอาจจะคิดไม่เหมือนกัน สิ่งที่จะเกิดขึ้นมีอะไรบ้างเอามาสร้างแบบจำลองนะคะ เป็นไปได้ทั้งหมดจะเกิดขึ้นรวมทั้ง จริงๆแล้วเราจะเข้ามานำเสนอข้อมูลออกมา ความสัมพันธ์ของข้อมูลแต่ละรูปแบบ ไม่เข้าใจได้ง่าย เราดูการบ้าน ก็ต้องดูแล้วว่าคงสร้างบ้านที่จะสร้างเป็นบ้านกี่ชั้น บ้านชั้นเดียวบ้านสองชั้นมีกี่ห้องนอน มีกี่ห้องน้ำ มีประตูกี่บานหน้าต่างกี่บาน กันนะคะ จัดการฐานข้อมูลต้องมีการตั้งคงต้องมาก่อนว่าข้อมูลและเก็บข้อมูลอะไรบ้าง เพลงอะไรบ้างของใคร เก็บอย่างไรเก็บที่ไหนครับ ใช้ในการสื่อสารระหว่าง admit หรือ ผู้ชายเอากัน เหมือนอ้วนออกมาเป็นแฟนบ้านนะคะว่าเรามาเป็นสัญลักษณ์นี้จะเข้าใจว่านี่คือใจรักประตูบ้าน แต่ละห้องน้ำ รักนะต่างหากทุกคนเข้าใจไม่ตรงกัน คนวาดสัญลักษณ์ประตูบ้าน ช่างเอาไปซ่อมเป็นหน้าต่าง ใจตรงกันแล้ว มีความหมายนะคะ เข้าใจตรงกันว่าใส่รักนี้คืออะไรเครื่องหมายนี้คืออะไรนะคะ นี่ก็เหมือนกัน ต้องลองถามข้อมูลเดี๋ยวเราจะลองทดลองสร้างดูว่า อาจจะในสัปดาห์นี้หรือสัปดาห์หน้าคงจะวาดออกมาเป็นฐานข้อมูลได้หรือเปล่านะคะ ตกลงข้อมูลมี 2 ประเภท เป็นแบบ conceptual model จะจำลอง ใช่แบบการบรรยายนะคะ บรรยายลักษณะโดยรวมของข้อมูลทั้งหมดในระบบ ออกมาเป็นแผนภาพนะคะ ด้วย ก็คือ relationship ก็คือความสัมพันธ์ต่างๆ เราทำงานออกมาให้สอดคล้องกัน จำลองแนวคิด จะเป็นการนำเสนอความเข้าใจระหว่างผู้ออกแบบกับผู้ใช้งาน สองคนนี้มานั่งดูรูปภาพเดียวกัน เข้าใจตรงกันไหม ตามความต้องการหรือเปล่านะคะ การบ้านที่อาจารย์บอกเมื่อกี้ ผู้รับเหมากับเจ้าของบ้าน เข้าใจตรงกัน ห้องนอนนะเข้าห้องน้ำนะ น่าจะตรงกันไหม ตรงนี้นะมีประตูตรงนี้นะเข้าใจตรงกันนะคะ Shenzhen model จำลองที่ใช้อธิบายฐานข้อมูลนะคะ คือแบบจำลองที่เอามาอธิบายเอามาคุยกันเลยนะคะ คุณสมบัติของแบบจำลองข้อมูลที่ดีเป็นอย่างไร ทำง่ายกับเขาเข้าใจ มีความสำคัญ ไม่ซ้ำซ้อนนะคะ ข้อมูล ถามข้อมูล เราจะไม่เจ็บ ข้อมูลที่สำคัญเช่นอาจารย์ถามไปแล้ว มหาวิทยาลัยมีข้อมูลไหม ปีนึงมีข้อมูลที่เดียวกัน จึงมีข้อมูล นักเรียนเข้าศึกษาที่เดียวกัน เปิดขึ้นมาทำพร้อมกัน สถานการณ์ องค์กรเครือข่ายข้อมูลในอนาคตก็ได้ ออกแบบได้ดีเนี่ย เหมือนปัญหาทีนี้ถ้ามีการเปลี่ยนแปลงข้อมูลในอนาคต เปลี่ยนชื่อนามสกุล ถ้าเราเก็บข้อมูลไว้ 4-5 ที่ มีแต่เก็บไว้ที่เดียวนะคะ กูต้องไปคอยตามแจ้ง 4-5 ที่บอกไว้ว่า เปลี่ยนชื่อนะหนูเปลี่ยนชื่อนะพี่นามสกุลนะคะ ทั้งที่มันไม่มีความจำเป็นเลยที่เดียวพอนะคะ แบบจำลองนะคะ คอร์ดเบส 5 model มีการเก็บแบบจำลองที่ประกอบไปด้วย ข้อมูลที่แตกต่างกัน มีอยู่ 3 แบบ นะคะ จะมีทั้งแบบ hierarchical model โมเดล อันนี้อาจารย์อาจจะอธิบายต่อไปนะคะว่าเป็นอย่างไรบ้าง เดี๋ยวจะให้ดูก่อนว่าฉันเล่นคอร์ดเป็นอย่างไรนะคะตอบมา สู้ๆนะคะ เกี่ยวกับการเก็บข้อมูลที่เป็น Identity เกี่ยวกับ relationship สิ่งที่นักศึกษาต้องวาดออกมาให้ได้ ER diagram มีลักษณะพากย์ไทยเคยวาดมายแมพมาแล้ว ER diagram มีโครงสร้างอย่างไรบ้างนะคะ แต่รักของการสร้าง ER diagram ไม่ใช่ว่าหนูอยากตั้งรูปดาวอยากได้ว่าวาดวงกลม เรียกว่าสี่เหลี่ยมคางหมู อยากจะวาดแบบก้อนเมฆ ไม่ใช่นะคะ ก็คือจะมีข้อบังคับในการใช้ใส่แล้วต่างๆ ที่เกิดขึ้นในแผนภาพตัวนี้นะคะ จะเรียกแกรักมาก เราไม่ได้มันจะมีข้อกำหนดอยู่ แบตสำรองข้อมูลนะครับ 23 ส่วนก็คือ โครงสร้างประกอบไปด้วย สัญลักษณ์ ระบบต่างๆในการสร้างฐานข้อมูล เก็บข้อมูลในรูปแบบ ตารางนิ แน่นอน มันจะต้องเก็บข้อมูลเป็น 2 มิติ เมื่อคืนแท็กคอลัมน์ นอนกับข้อมูลแนวตั้ง ใช้ตาราง Excel ดูตารางงานอะไรก็ตามนะคะ มันจะเป็นแบบนี้ใช่ไหม ตรงนี้ นะคะ น่าจะเป็นแถวนะคะ เหมือนกำลังตอนนี้จะมีอยู่ 3 แถว มาทางนี้เป็นคอลัมนะคะ จันทร์วาดง่ายๆ 3 แถว 4 คอลัมน์ โทษของการปรับปรุงนะคะ เป็นส่วนที่กำหนด ค่าของการทำงานของข้อมูลอย่างเช่น ปรับปรุงข้อมูลหรือการอัพเดทข้อมูล ฐานข้อมูล โครงสร้างของฐานข้อมูลซึ่ง คำศัพท์ภาษา cuel จะมีให้ทำ f l ง่ายๆนะคะ จะใช้โปรแกรมง่ายๆให้นักศึกษาลองดูซิว่า เรียกดูข้อมูลได้ไหม มาแก้ไขข้อมูลได้หรือเปล่า ข้อมูลเป็นไหมนะคะ ไม่ใช้โปรแกรม เมาไม่เอาแล้ว จะให้ลองพิมพ์ โปรแกรมภาษา SQL อย่างง่ายให้เป็นพื้นฐานว่าเรา จะได้รู้ว่าเขาสั่งนี้เป็นอย่างไร ตั้งนาฬิกา อย่างไร ควรเป็นอย่างไร เป็นอย่างไรนะคะ ข้อมูลก็คือความถูกต้องของข้อมูลไม่ใช่วันดีคืนดีหนูไม่อยากใช้ชื่อที่เป็นตัวอักษรแล้วจะใช้ชื่อเป็นตัวเลขได้ไหมเป็นไปไม่ได้นะคะ เพื่อให้ฐานข้อมูลเราเนี่ย ไม่มีการเปลี่ยนแปลงอย่างผิดเงื่อนไขจะต้องมีการ คำสั่งพิเศษนะคะ กีต้าร์สมมุติเรามีข้อมูลเรามีการเปลี่ยนแปลงที่ไม่ถูกต้อง ระบบต้องแจ้งเตือนเราอย่างไรนะคะ แบบจำลองสถาปัตยกรรมนะคะก็คือง่ายๆ เรามี 3 ระดับชั้นของระบบจัดการฐานข้อมูลหรือแหล่งข้อมูลที่เราใช้กัน จะมีแบบจำลองข้อมูลภายนอกนะคะ เป็นการนำเสนอข้อมูลต่างๆให้กับผู้ใช้งาน จำลองข้อมูลแนวคิดก็คือโครงสร้างของข้อมูลต่างๆ สีครามกำหนดไว้จะเป็นอย่างไรนะคะ ความเป็นอิสระของข้อมูล ระบบจัดการฐานข้อมูล แยกทศกัณฑ์ไม่ต้องพากัน มีการเปลี่ยนแปลงข้อมูล ระบบก็จะ ไม่ถูกผลกระทบ หรือถ้ามีการเปลี่ยนแปลงโดยจัดการฐานข้อมูล ข้อมูลที่อยู่ในขัน ภายในฮาร์ดดิสก์ของเราก็จะไม่ถูกกระทบเช่นเดียวกันนะคะ 2 อย่างนี้ ต้องแยกออกจากกัน แต่ยังต้องทำงานร่วมกันได้นะคะแต่ว่าถ้ามีการเปลี่ยนแปลงเกิดขึ้นจะต้องมาส่งผลกระทบต่อกันและกัน แบบจำลองข้อมูลภายใน เป็นการนำโครงร่างแนวคิดต่างๆ ให้ระบบการหาข้อมูลหรือ bms เนี่ยจัดเก็บแล้วก็เข้าถึงข้อมูล ในตำแหน่งที่แท้จริงได้ ข้อมูลจริงได้นะคะอันนี้ก็คือเกี่ยวกับการจัดเก็บข้อมูลได้เอง การตัดสินใจเลือกใช้แบบจำลองฐานข้อมูล ไหนเป็นสิ่งสำคัญในการออกแบบ นะคะ the boy แบบจำลองฐานข้อมูลเนี่ย เราก็จะสามารถแบ่งออกได้เป็น 5 ประเภทนะคะ อย่างแรก แบบจำลองข้อมูลลำดับชั้นนะคะ เป็นสถาปัตยกรรมฐานข้อมูลที่เก่าแก่ที่สุด นะคะ ไปจตุจักรเก็บโครงสร้างจากบนลงล่างเท่านั้น ลักษณะคล้ายๆกับต้นไม้นะคะ WiFi ต่างๆนี่ มีการ พ่อเขาก็เรียกว่าพ่อเงินบท 1 หลังจากนั้น ออกมาเป็นลูกที่คล้ายกับข้างล่างของต้นไม้แผ่กิ่งไปเรื่อยๆนะคะ ปัจจุบันนี้ ก็ไม่ค่อยนิยมใช้แล้วเพราะว่า มันจะมีการแก้ไขลำบากอย่างเช่น แก้ไขอย่างนี้นะคะถ้าแก้ไขด้านบน นะคะ อาจจะมีผลกระทบต่อ ลูกๆทั้งหมดข้างล่างนะคะ อย่างนั้นบนเนี่ย เราจะเรียกว่าเป็น รู้สึกเหม็นหรือเป็นตัวพ่อ ราคา มันเป็นครู segment ด้านล่าง จะเรียกเป็น มีรากแก้วต่อมาก็จะเป็น กำหนดออกมาอีกรอบสุดท้ายรถ จะเรียกว่าเป็น ชาย ถ้าสมมุติว่าเป็นตัวอย่างออกมาได้ก็จะเป็นแบบนี้ เป็นโครงสร้างฐานข้อมูลด้านใหญ่ อาจจะเป็น ชื่อ ตารางใดๆก็ตาม จัดเก็บข้อมูลแบ่งออกมาเป็นคราบ ใจมาจากบนลงล่างไปเรื่อยๆนะคะ แต่ถ้าสมมุติว่าคุณมีการแก้ไขข้อมูลตรงนี้นี่ บน จะส่งผลกระทบกับลูกทั้งหมดที่อยู่ด้านล่าง นะคะ บางทีนี่ นายคนนี้ ตอนแรกบอกว่าอยู่รหัส P 07 เป็นหนองคายก็จริง นะคะ น่าจะ เปลี่ยนคนเดียว วันนี้ คะ อาจจะไม่ได้อยู่หนองคาย แต่คราวนี้เปลี่ยนหนองคายออกปุ๊บคนอื่นเขาก็โดนกระทบไปด้วยนะคะทั้งๆที่จริงๆแล้วเขาไม่ได้เกี่ยวข้อง อะไรวันนี้ แบบจำลองแบบชั้นแบบนี้จึงไม่ได้เป็นที่นิยมในปัจจุบัน ถามว่าข้อดีของมันก็มีไหมของข้อเดียวมันก็มี ข้อดีของแบบจำลองแบบนี้นี่ บอกโครงสร้างจะเข้าใจง่ายลักษณะ คล้ายกับรักต้นไม้นะคะ โครงสร้างข้อมูลแบบเป็นบัญชีมีหนี้ก็คือ 1 จอดหลายข้อมูลนะคะ truemoney ความสามารถ การควบคุมของข้อมูล ถุงว่ามันสามารถมองจากบนลงล่างมีเห็นข้อมูลทั้งหมด นะเก็บข้อมูลมีการเรียงลำดับแบบต่อเนื่องกันนะคะ อาการ การใช้แบตสำรองแบบนี้เนี่ยก็มีข้อเสียก็คือ ไม่สามารถรองรับข้อมูลในลักษณะของ many-to-many ได้ ก็คืออาจจะมี เดี๋ยวอาจารย์จะอธิบายต่อไปนะคะพูดตอนนี้อาจจะ ขยันนิดนึง ตัวอย่างประกอบด้วยนะคะ มีความยืดหยุ่นน้อย ประดับเหรียญ โครงสร้างมีความยุ่งยากก็จะมีอาจารย์บอกคือถ้าเราจะเป็นข้อมูลแค่ตัวเดียว มันเป็นแบบแรกแบบนี้ ก็จะกระทบกับข้อมูลของคนอื่นเช่นเดียวกัน วันนี้เห็นได้ชัดเลยนี่ Isuzu 05 เป็นอุดรธานีปี 03 ก็เป็นอุดร เราอยากแก้ แต่คราวนี้มันจะ เป็นอะไร เศรษฐกิจพรุ่งนี้ ทะเบียนตรงนี้ที่เดียวนี่ มันกระทบอีก 2 คนนะคะ นั่นก็คือข้อเสียอย่างหนึ่งก็คืออยากเปลี่ยนจุดเดียว มันกระทบถึงคนอื่นด้วยนะคะ อีกอย่างหนึ่งก็คือข้อมูลที่อยู่ระดับล่างมันจำเป็นจะต้องค้นหาจากข้อมูลทั้งหมด มันจะหาจากบนลงล่างมันหายไปตามตำแหน่งที่ชี้ตำแหน่งเลยไม่ได้ นะคะ แล้วมันก็เลยเป็นส่งผลให้ การพัฒนาโปรแกรมต่อหรือการปรับปรุงโปรแกรมให้ทันสมัยขึ้นเนี่ยมันค่อนข้างยากนะคะ พม่า แบบจำลอง แบบเครือข่ายนะคะ จะมีพอยเตอร์ในการชี้ตำแหน่ง คะ ตัวอย่างความสัมพันธ์แต่ละเลขคอร์ด เหลือแต่ละข้อมูลเข้าด้วยกันนะคะ มันจะสนับสนุนค่าความสัมพันธ์แบบ one to many many to many นะคะ อ่านเขียน เป็นหนึ่ง แต่ก็เอ็นต่อเอ็นก็ได้นะคะ ตัวย่อแบบนี้ ในหนังสือบางเล่มอาจจะใช้ตัวย่อแบบนี้เป็น 1 ต่อ n หรือ M ต่อ n ความหมายเดียวกันนะคะความหมายเดียวกัน เป็นแบบนี้ คุณคือใครคือ ฝนจะมี Fighter หรือตัว เชื่อมโยงเข้าด้วยกัน แบบนี้นี่เขาก็มีข้อดีไหมมีข้อดีนะคะอย่างแรกก็คือความสัมพันธ์ สนับสนุนความสัมพันธ์ many to many นะคะซับซ้อนของข้อมูล เปิดกันน้อย ค่ะ เชื่อมโยงข้อมูลสามารถ ไปส่งกลับได้ค่ะ มีการยืดหยุ่นในการค้นหา มากกว่าแบบ ลำดับชั้นคือมันจะมี จบหอยเธอคือตัวชี้ตำแหน่งให้เข้าถึงข้อมูลได้ทันที แต่ มันก็ยังมีข้อเสียเหมือนกันก็คือ ปลอดภัยของข้อมูลมีน้อยนะคะ เปลืองหน่วยความจำในการเก็บตัวชี้ตำแหน่ง นะคะไม่ใช่ว่า เราชื่อตำแหน่งแล้วมันจะไม่มี พื้นที่ในการเก็บข้อมูลเพิ่มนะคะ การเปลี่ยนแปลงโครงสร้างก็จะยุ่งยากอย่างเช่นว่าเราอยาก เปลี่ยนแปลงข้อมูลใบส่งของเป็นใบส่งของนี่ เชื่อมต่อกับพนักงานขายเชื่อมต่อกับลูกค้าเชื่อมต่อกับการชำระเงิน รายการรายการส่งของ อย่าเงียบกันหมด ตลกแก้ข้อมูลในวันศุกร์เนี่ยมันกระทบอีก 1 2 3 4 ข้อมูลเลย อันนี้ก็เป็นข้อเสียอย่างหนึ่ง แบตสำรองข้อมูลเครือข่าย มันจะส่งผลกระทบต่อตัวอื่นด้วย ต่อมา แบบจำลองฐานข้อมูลเชิงสัมพันธ์นะคะ จำลองที่มีความแพร่หลาย ในปัจจุบัน นะคะ เพราะมันสามารถนำเสนอมุมมอง ลักษณะตาราง หรือการเขียนบรรยาย ในลักษณะที่เข้าใจง่าย ตารางออกไปด้วยแถวคอลัมน์นะคะ กลับบ้านมีความสัมพันธ์กับพลังอื่นได้ทั้งแบบมันทุกวัน หรือว่า many to many เมื่อกี้นี้แบบจำลอง เครือข่าย เราจะมีพอยเตอร์แตกคราวนี้แบบจำลองฐานข้อมูลสำคัญเขาจะใช้เป็นคีย์ ใช้เหมือนเป็นกุญแจบอกตำแหน่ง มีจับรางวัลอื่นๆด้วยคะโดยที่คีย์เนี่ยสามารถเป็นได้ทั้งปีหลัก jirapong รวมถึงขี้นอก นะคะ เดี๋ยวจะทำการอธิบายอีกทีหนึ่งว่า แต่ละคีย์คืออะไรมีความสำคัญอย่างไรนะคะ ในการใช้งานแตกต่างกันอย่างไรบ้างนะคะ พี่บอกนะคะก็จะมีทั้ง Primary Key For Rent แบตเตอรี่ ร้อนก็จะเป็นตัวชี้ตำแหน่งของความสัมพันธ์ ที่ 2 สูตรความสัมพันธ์ตัวที่ 1 เป็นอย่างไรนะคะ มีตัวอย่างให้ดูเลยดีกว่า จำลองข้อมูล สัมพันธ์นะคะ จะมีตารางอยู่ 2 ตาราง ตารางสาขา แล้วก็ตารางพนักงาน ไหนว่ามันจะมีข้อสังเกตอย่างหนึ่ง รัตนาของอาจารย์ 2 คอลัมน์ ขีดเส้นใต้ นะคะ ถ้าคุณเห็นในสามก๊กหนังสือเล่มไหนหรือในเอกสารอะไรก็ตามถ้ามีลักษณะเป็นตารางมีการขีดเส้น นั่นคือเขาบอกว่าตัวนี้คือตัวกี่หลัก อย่างเช่นถ้าเป็นข้อมูลของศึกษามันก็จะเป็นรหัสนักศึกษาอังกฤษได้เลยว่ามันจะอยู่ที่ หมอลำแรกของในทุกๆตารางเมตรอย่างง่ายเลยนะคะ ทำไมจะต้องมี มันจะต้องมี ในแต่ละข้อมูลของทั้งสาขาของ พนักงานพนักงาน เราจะใช้รหัสสาขารหัสพนักงานเป็น Primary Key หรือเป็นหลักในการเชื่อมโยงนะคะ อย่างเช่น นายสมชายคนแรกเนี่ยมีรหัสพนักงานนี้ นะคะ แล้วเราอยากรู้ว่าเขาทำงานที่สาขาอะไร เราก็สามารถดูได้ว่าเขาถามทำงานที่สาขานี้นะ แล้วรายละเอียดของสาขานี้เราก็ไปดูตามรหัสสาขาเขาบอกรหัสสาขามีสูตร 5 เราก็มาดูที่ข้อมูลตัวนี้เลย การเชื่อมโยงกัน อันนี้ สามารถเชื่อมโยงมาที่นี่ นะคะ พอจะรู้ได้หรือว่า รหัสพนักงานนี้นะคะ ตัวนี้รหัสพนักงานเป็น Primary Key เป็นคีย์หลัก ตารางพนักงาน รหัสสาขาเป็นที่รักของสาขา แต่ทำไมมาอยู่ท้ายตารางนี้ได้ล่ะ ถึงรหัสสาขาของตารางนี้ ทำหน้าที่เป็น ที่นอกคือ foil 2 ตารางเข้าด้วยกัน ตัวที่ ข้อมูล 2 อันนี้ แยกออกเป็น 2 ตารางทำไม จะอธิบายว่าทำไมไม่รวมเป็นตารางเดียวเลยไม่ได้เอามาใส่ต่อกันเลยไม่ได้หรือนะคะ ว่า คนนี้เขาทำงานที่ไหนอย่างไรทำไมไม่ใส่ลงไปเลยล่ะนะคะ เดี๋ยวจะอธิบายว่าเป็นความสำคัญอย่างไรทำไมคนถึงต้องแยกเป็น 2 ตารางนะคะ ข้อดีของแบบจำลองฐานข้อมูลเชิงสัมพันธ์ก็คือเข้าใจง่าย จากตารางแล้ว แต่ว่าเขาจะต้องการจะนำเสนอข้อมูลอะไรนะคะ ขนาดของตารางที่เป็นแถวกับคอลัมน์แบบนี้เราจะเลือกเป็นตารางบอล 2 มิติ นะคะ สามารถเรียกดูข้อมูลได้ตามเงื่อนไขนะคะ ซ้อนซ้อนของข้อมูลมีน้อยนะคะ มีงานระบบรักษาความปลอดภัยที่ดี นะคะ พนักงานไม่ต้องรู้ว่าเราเก็บข้อมูลอย่างไรนะคะ แต่มันเล็กมันได้ ข้อมูลมีความเป็นอิสระจากโปรแกรมสามารถแก้ไขได้แม้ว่าโปรแกรมอาจจะมีปัญหาหรือรับโปรแกรมไปก็ยังสามารถใช้ข้อมูลได้อยู่ ราคาหรือข้อมูลนั้นไม่สุดหายไปไหน ข้อเสียของมันก็คือ ค่าใช้จ่ายของระบบค่อนข้างสูงนะคะ การใช้ทรัพยากรที่มีความสามารถสูงทั้งโปรแกรมรวมถึงคนที่เขียนโปรแกรมหรือคนที่ดูแลโปรแกรมด้วยนะคะ การปรับปรุงแก้ไข ไฟล์หรือแฟ้มข้อมูลเนี่ย ความยุ่งยาก เนื่องจากบางทีผู้ใช้งานเนี่ย คนที่ไม่เข้าใจในระบบจัดการฐานข้อมูลเนี่ย เขาจะไม่รู้ว่าลำดับในการจัดการข้อมูลในการจัดเก็บข้อมูลในฐานข้อมูลเนี่ยมันเป็นอย่างไรหรือว่าต้องใช้วิธีการไหนในการเรียกใช้หรือการแก้ไขข้อมูลนะคะ ก็จะมีเอาเป็นคนที่ ความรู้ทางด้านระบบจัดการฐานข้อมูล ขั้นสูงระดับหนึ่งเพื่อในการดูแลรักษาฐานข้อมูลแบบนี้นะคะ จำลองฐานข้อมูลเชิงวัตถุนะคะ จะเป็นเทคโนโลยีใหม่ ในการจัดการฐานข้อมูล นะคะ ความสนใจข้อมูลทุกอย่าง หรือเมาแต่มุมมองให้มองเป็นวัตถุ คะ ดูหนังวัตถุจะเป็นแหล่งรวมของข้อมูลรวมถึงการทำงานต่างๆ มีคลาส เป็นตัวกำหนดคุณสมบัติรายละเอียด ของวัตถุมีการห่อหุ้มวัตถุก็คือการปกปิดความลับวัตถุถามว่า หน้าตามันจะเป็นอย่างไรเมื่อกี้เราไปในตารางเขานี้ข้อมูลแต่ละข้อมูลจะมองเป็นเหมือนเป็นวัตถุเป็นก้อนๆ นะคะ ในแต่ละก้อน เราสามารถแยกย่อยเข้าไปข้างในเนี่ย เป็นอะไรได้บ้างนะคะ มีการเก็บข้อมูลเป็น อัญชัน ภายในนะคะ อย่างเช่นตัวนี้มันจะมี ข้อมูลภายในแบ่งไปอีกหลายชั้น สมุดคณิตมีแค่ 2 ชั้นเองนะคะ ข้อดี สำรองข้อมูลเชิงวัตถุคือ สามารถเก็บข้อมูลที่มีความซับซ้อนได้ดีเช่นภาพ วีดีโอนะคะ ภาพกราฟฟิกต่างๆนะคะ เสียง เหมือนกัน การนำข้อมูลเก่ามาใช้ใหม่ได้ง่ายนะคะ ข้อเสียก็คือ ใช้บุคลากรที่มีความเชี่ยวชาญ และมีประสบการณ์ในการจัดการข้อมูลที่คงความซับซ้อน เป็นอย่างมาก คือเป็นคนที่มีความ ชำนาญในการจัดการฐานข้อมูลมีประสบการณ์ในการจัดการฐานข้อมูลเป็นอย่างดี จะเข้าใจกันสร้างแบบจำลองหาข้อมูลเชิงวัตถุกันไม่ได้ ต่อมา เป็นแบบจำลองฐานข้อมูลแบบหลายมิตินะคะ แบบข้อมูลแบบหลายมิติจะใช้พวกล้างข้อมูลข้อมูล หรือ Big Data นะคะข้อมูลที่มีปริมาณมาก โดยจะมีการเสนอข้อมูลในหลายมิติจัดการในข้อมูลในรูปแบบมิติก็จะมีข้อมูลมากกว่าแถวคอลัมน์ มันจะมีข้อมูลที่ลึกไปกว่านั้นนะคะ เล่นการนำเสนอข้อมูลผลิตภัณฑ์ การนำเสนอข้อมูลเกี่ยวกับพื้นที่ที่ใช้ในการขาย การประมวลผลตารางเราจะสามารถตัดขาออกมา แบ่งข้อมูลออกมาเป็นส่วนๆจะคล้ายๆกับก้อน รูบิคน่ะค่ะ ข้อมูลจะเป็นมากกว่า 2 มิติจะมีข้อมูลแถวคอลัมน์แล้วก็ข้อมูลเชิงลึกลงไปอีกในส่วนของการขาย จะมีทั้งขายอะไรเดือนไหน โลเคชั่น ขายขายอะไรบ้างนะคะ แม่งออก ออกมาได้ มาเป็นหลายมิติเราจะเรียกว่า รูปแบบ แบบดาวนะคะเป็นโครงสร้างแบบดาวนะคะ คือในแต่ละชั้นของข้อมูลเราสามารถแบ่งแยกย่อย นะคะ ออกเป็นมิติของข้อมูลได้กี่มิติว่ากันไปอย่างข้อมูลตอนนี้ข้อมูลจริง 1 ก้อน สามารถแบ่งข้อมูลออกเป็น 6 มิตินะคะ อันนี้เป็นต้น วันนี้ ข้อมูลเยอะมาก ยังไม่พาวาดรูปแล้วกัน เพราะแค่นี้ก็ตัวหนังสือเยอะมากๆเลย ในหลักๆของวันนี้นะคะอย่างน้อยนักศึกษาจะต้องดูว่า แบบจำลองข้อมูล จบนะคะ ที่เราใช้ในการ ออกแบบ ฐานข้อมูลมีกี่แบบนะคะ วันนี้ก็รู้แล้ว เปลี่ยนกัน ในปัจจุบันมีอยู่ 5 แบบ แต่ในวิชานี้นะคะ เราจะมุ่งเน้น การที่ให้นักศึกษารู้ว่าแบบจำลองฐานข้อมูลเชิงสัมพันธ์เป็นอย่างไร นะคะ อื่นอาจจะเห็นบ้างหรือไม่มีใช้แล้วในปัจจุบันนะคะ แต่ที่เรายังใช้กันแล้วก็นิยมใช้ที่สุดก็คือแบบจำลองข้อมูลเชิงสัมพันธ์ ในวิชานี้ จะเป็นสัปดาห์หน้า จะต้องเตรียมกระดาษ วาดรูปกันนะคะ นักศึกษาแต่ละคนจะต้องออกแบบฐานข้อมูลอย่างง่าย ได้โดยการวาดรูปนะคะเดี๋ยวอาทิตย์หน้าจะมีวาด รูปสี่เหลี่ยมคืออะไร นะคะสี่เหลี่ยมข้าวหลามตัดคืออะไรวงรีคืออะไร คืออะไร ทำไมเรามีรหัสนักศึกษา ทำอะไรเราใช้ชื่อเลยไม่ได้ เลขบัตรประชาชนมีความสำคัญอย่างไร แล้วทำไมหรอ เบอร์โทรศัพท์ยืนยันตัวตนเรา ทำไมต้องใช้เลขบัตรประชาชนนะคะ รหัสนักศึกษาการอย่างเดียวไม่ได้หรือคะ ทำไมในการซื้อของของเราบอกชื่อสินค้าเลย ไม่ได้หรือ ทำไมต้องมีเลขตรงบาร์โค้ดคิดเงินด้วย สัปดาห์หน้าเราจะได้รู้กัน ว่าทำไมจะต้องมีรหัสต่างๆที่เข้ามา อยู่ในชีวิตประจำวันของเราโดยที่เราอาจจะไม่เคยสังเกตุเลยนะคะ เดี๋ยวสัปดาห์หน้า จะได้รู้กัน ว่าทำไมเราต้องวาดรูปนะคะ อันของแต่ละคนจะถูกต้องไหม ทำไมแต่ละคนถึงว่าเรามาเป็นแบบนี้นะคะเดี๋ยวสัปดาห์หน้าค่อยมาว่ากัน วันนี้ จะ มาหาก็ประมาณนี้แหละ ถ้าเยอะกว่านี้ เดี๋ยว เพิ่มนะคะบทที่ 2 มี 2 ข้อ พ่อเหมือนเดิมค่ะ นักศึกษา ตาพิมพ์ได้นะคะ นักศึกษา หู อาการอาจารย์อยากให้กลับไปอ่านแล้วทำความเข้าใจดูนะคะ ไม่อย่างนั้น จะไม่กลับไปอ่านหนังสือเลย ถ้ามีอะไรสงสัยถามพี่ปุ้ยก็ได้นะคะ ไปปรึกษาที่ dss ได้ถ้ามีปัญหาอะไร นางพยายามอย่าค้างนะคะเพราะมันจะยิ่งเยอะยิ่งเยอะไปเรื่อยๆไม่ใช่อาจารย์คนเดียว มีหลายวิชาไม่อยากให้เที่ยวปีใหม่ไม่สนุก อยากให้รีบทยอยส่งงานนะคะ มีอะไรสงสัยไหมวันนี้ ไม่มี ดีจังเลย เก่งจัง ก็อย่างนั้นสัปดาห์นี้ก็ประมาณนี้ค่ะถ้ามีอะไรสงสัยถามอาจารย์ได้ ถามพี่อุ้ยได้ ถามพี่แป๋มได้ อย่างนั้นก็เอาไว้เจอกันสัปดาห์หน้าอย่าลืมส่งงานด้วยวันจันทร์ ก็ประมาณนี้สัปดาห์นี้ ทั้งหมดทำความเคารพ ตามด้วยนะคะ ค่ะ ขอบคุณอาจารย์ด้ว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ห้อง 4445 (15122021 คอมพิวเตอร์พื้นฐาน ปี 1)</dc:title>
  <dc:creator/>
  <cp:keywords/>
  <dcterms:created xsi:type="dcterms:W3CDTF">2022-05-03T08:00:32Z</dcterms:created>
  <dcterms:modified xsi:type="dcterms:W3CDTF">2022-05-03T08: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พฤษภาคม 2565 เวลา 13.00 น.</vt:lpwstr>
  </property>
  <property fmtid="{D5CDD505-2E9C-101B-9397-08002B2CF9AE}" pid="3" name="subtitle">
    <vt:lpwstr/>
  </property>
</Properties>
</file>